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, 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2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9, 1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, 2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3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, 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2, 8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2, 7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, 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4T15:54:21Z</dcterms:created>
  <dcterms:modified xsi:type="dcterms:W3CDTF">2025-01-04T15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